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AD2B4C" w14:textId="77777777" w:rsidR="005D5A7B" w:rsidRDefault="00B07154">
      <w:pPr>
        <w:pStyle w:val="Title"/>
      </w:pPr>
      <w:bookmarkStart w:id="0" w:name="_GoBack"/>
      <w:bookmarkEnd w:id="0"/>
      <w:r>
        <w:t>MSDS 6372 - Project 2</w:t>
      </w:r>
    </w:p>
    <w:p w14:paraId="4A62FBB1" w14:textId="77777777" w:rsidR="005D5A7B" w:rsidRDefault="00B07154">
      <w:pPr>
        <w:pStyle w:val="Author"/>
      </w:pPr>
      <w:r>
        <w:t>Jostein Barry-Straume</w:t>
      </w:r>
    </w:p>
    <w:p w14:paraId="525EA385" w14:textId="77777777" w:rsidR="005D5A7B" w:rsidRDefault="00B07154">
      <w:pPr>
        <w:pStyle w:val="Author"/>
      </w:pPr>
      <w:r>
        <w:t>Laura Ludwig</w:t>
      </w:r>
    </w:p>
    <w:p w14:paraId="13B40694" w14:textId="77777777" w:rsidR="005D5A7B" w:rsidRDefault="00B07154">
      <w:pPr>
        <w:pStyle w:val="Author"/>
      </w:pPr>
      <w:r>
        <w:t>David Tran</w:t>
      </w:r>
    </w:p>
    <w:p w14:paraId="7C6D0665" w14:textId="77777777" w:rsidR="005D5A7B" w:rsidRDefault="00B07154">
      <w:pPr>
        <w:pStyle w:val="Date"/>
      </w:pPr>
      <w:r>
        <w:t>11/1/2017</w:t>
      </w:r>
    </w:p>
    <w:p w14:paraId="7D9B5E74" w14:textId="77777777" w:rsidR="005D5A7B" w:rsidRDefault="00B07154">
      <w:pPr>
        <w:pStyle w:val="Heading1"/>
      </w:pPr>
      <w:bookmarkStart w:id="1" w:name="time-series-analysis-of-bitcoin"/>
      <w:bookmarkEnd w:id="1"/>
      <w:r>
        <w:t>Time Series Analysis of Bitcoin</w:t>
      </w:r>
    </w:p>
    <w:p w14:paraId="4C837B74" w14:textId="77777777" w:rsidR="005D5A7B" w:rsidRDefault="00B07154">
      <w:pPr>
        <w:pStyle w:val="Heading2"/>
      </w:pPr>
      <w:bookmarkStart w:id="2" w:name="msds-6372---section-403"/>
      <w:bookmarkEnd w:id="2"/>
      <w:r>
        <w:t>MSDS 6372 - Section 403</w:t>
      </w:r>
    </w:p>
    <w:p w14:paraId="6B23FFF5" w14:textId="77777777" w:rsidR="005D5A7B" w:rsidRDefault="00B07154">
      <w:pPr>
        <w:pStyle w:val="Heading2"/>
      </w:pPr>
      <w:bookmarkStart w:id="3" w:name="project-2"/>
      <w:bookmarkEnd w:id="3"/>
      <w:r>
        <w:t>Project 2</w:t>
      </w:r>
    </w:p>
    <w:p w14:paraId="5F1F4CA5" w14:textId="77777777" w:rsidR="005D5A7B" w:rsidRDefault="00B07154">
      <w:pPr>
        <w:pStyle w:val="FirstParagraph"/>
      </w:pPr>
      <w:hyperlink r:id="rId7">
        <w:r>
          <w:rPr>
            <w:rStyle w:val="Hyperlink"/>
          </w:rPr>
          <w:t>Data Science @ Southern Methodist University</w:t>
        </w:r>
      </w:hyperlink>
    </w:p>
    <w:p w14:paraId="4ECC2C7C" w14:textId="77777777" w:rsidR="005D5A7B" w:rsidRDefault="00B07154">
      <w:pPr>
        <w:pStyle w:val="FigurewithCaption"/>
      </w:pPr>
      <w:r>
        <w:rPr>
          <w:noProof/>
        </w:rPr>
        <w:drawing>
          <wp:inline distT="0" distB="0" distL="0" distR="0" wp14:anchorId="20E18566" wp14:editId="06C7594C">
            <wp:extent cx="1529096" cy="966389"/>
            <wp:effectExtent l="0" t="0" r="0" b="0"/>
            <wp:docPr id="1" name="Picture" descr="Source: bitcoin.com"/>
            <wp:cNvGraphicFramePr/>
            <a:graphic xmlns:a="http://schemas.openxmlformats.org/drawingml/2006/main">
              <a:graphicData uri="http://schemas.openxmlformats.org/drawingml/2006/picture">
                <pic:pic xmlns:pic="http://schemas.openxmlformats.org/drawingml/2006/picture">
                  <pic:nvPicPr>
                    <pic:cNvPr id="0" name="Picture" descr="/Users/Jostein/Grad%20School/SMU/6372/project2/bitcoin/images/readme1.png"/>
                    <pic:cNvPicPr>
                      <a:picLocks noChangeAspect="1" noChangeArrowheads="1"/>
                    </pic:cNvPicPr>
                  </pic:nvPicPr>
                  <pic:blipFill>
                    <a:blip r:embed="rId8"/>
                    <a:stretch>
                      <a:fillRect/>
                    </a:stretch>
                  </pic:blipFill>
                  <pic:spPr bwMode="auto">
                    <a:xfrm>
                      <a:off x="0" y="0"/>
                      <a:ext cx="1529096" cy="966389"/>
                    </a:xfrm>
                    <a:prstGeom prst="rect">
                      <a:avLst/>
                    </a:prstGeom>
                    <a:noFill/>
                    <a:ln w="9525">
                      <a:noFill/>
                      <a:headEnd/>
                      <a:tailEnd/>
                    </a:ln>
                  </pic:spPr>
                </pic:pic>
              </a:graphicData>
            </a:graphic>
          </wp:inline>
        </w:drawing>
      </w:r>
    </w:p>
    <w:p w14:paraId="09D36306" w14:textId="77777777" w:rsidR="005D5A7B" w:rsidRDefault="00B07154">
      <w:pPr>
        <w:pStyle w:val="ImageCaption"/>
      </w:pPr>
      <w:r>
        <w:t>Source: bitcoin.com</w:t>
      </w:r>
    </w:p>
    <w:p w14:paraId="0D8A85B8" w14:textId="77777777" w:rsidR="005D5A7B" w:rsidRDefault="00B07154">
      <w:pPr>
        <w:pStyle w:val="Heading1"/>
      </w:pPr>
      <w:bookmarkStart w:id="4" w:name="table-of-contents"/>
      <w:bookmarkEnd w:id="4"/>
      <w:r>
        <w:t>Table of Contents</w:t>
      </w:r>
    </w:p>
    <w:p w14:paraId="1638A196" w14:textId="77777777" w:rsidR="005D5A7B" w:rsidRDefault="00B07154">
      <w:pPr>
        <w:pStyle w:val="Compact"/>
        <w:numPr>
          <w:ilvl w:val="0"/>
          <w:numId w:val="3"/>
        </w:numPr>
      </w:pPr>
      <w:hyperlink w:anchor="team-members">
        <w:r>
          <w:rPr>
            <w:rStyle w:val="Hyperlink"/>
          </w:rPr>
          <w:t>Team Members</w:t>
        </w:r>
      </w:hyperlink>
    </w:p>
    <w:p w14:paraId="159BC4BF" w14:textId="77777777" w:rsidR="005D5A7B" w:rsidRDefault="00B07154">
      <w:pPr>
        <w:pStyle w:val="Compact"/>
        <w:numPr>
          <w:ilvl w:val="0"/>
          <w:numId w:val="3"/>
        </w:numPr>
      </w:pPr>
      <w:hyperlink w:anchor="introduction">
        <w:r>
          <w:rPr>
            <w:rStyle w:val="Hyperlink"/>
          </w:rPr>
          <w:t>Introduction</w:t>
        </w:r>
      </w:hyperlink>
    </w:p>
    <w:p w14:paraId="13D79148" w14:textId="77777777" w:rsidR="005D5A7B" w:rsidRDefault="00B07154">
      <w:pPr>
        <w:pStyle w:val="Compact"/>
        <w:numPr>
          <w:ilvl w:val="0"/>
          <w:numId w:val="3"/>
        </w:numPr>
      </w:pPr>
      <w:hyperlink w:anchor="problem-statement">
        <w:r>
          <w:rPr>
            <w:rStyle w:val="Hyperlink"/>
          </w:rPr>
          <w:t>Problem Statement</w:t>
        </w:r>
      </w:hyperlink>
    </w:p>
    <w:p w14:paraId="4FED2BFB" w14:textId="77777777" w:rsidR="005D5A7B" w:rsidRDefault="00B07154">
      <w:pPr>
        <w:pStyle w:val="Compact"/>
        <w:numPr>
          <w:ilvl w:val="0"/>
          <w:numId w:val="3"/>
        </w:numPr>
      </w:pPr>
      <w:hyperlink w:anchor="constraints">
        <w:r>
          <w:rPr>
            <w:rStyle w:val="Hyperlink"/>
          </w:rPr>
          <w:t>Constraints and Limitations</w:t>
        </w:r>
      </w:hyperlink>
    </w:p>
    <w:p w14:paraId="58BD1832" w14:textId="77777777" w:rsidR="005D5A7B" w:rsidRDefault="00B07154">
      <w:pPr>
        <w:pStyle w:val="Compact"/>
        <w:numPr>
          <w:ilvl w:val="0"/>
          <w:numId w:val="3"/>
        </w:numPr>
      </w:pPr>
      <w:hyperlink w:anchor="description">
        <w:r>
          <w:rPr>
            <w:rStyle w:val="Hyperlink"/>
          </w:rPr>
          <w:t>Data Set Description</w:t>
        </w:r>
      </w:hyperlink>
    </w:p>
    <w:p w14:paraId="69561219" w14:textId="77777777" w:rsidR="005D5A7B" w:rsidRDefault="00B07154">
      <w:pPr>
        <w:pStyle w:val="Compact"/>
        <w:numPr>
          <w:ilvl w:val="0"/>
          <w:numId w:val="3"/>
        </w:numPr>
      </w:pPr>
      <w:hyperlink w:anchor="eda">
        <w:r>
          <w:rPr>
            <w:rStyle w:val="Hyperlink"/>
          </w:rPr>
          <w:t>Exploratory Data Analysis</w:t>
        </w:r>
      </w:hyperlink>
    </w:p>
    <w:p w14:paraId="2601446A" w14:textId="77777777" w:rsidR="005D5A7B" w:rsidRDefault="00B07154">
      <w:pPr>
        <w:pStyle w:val="Compact"/>
        <w:numPr>
          <w:ilvl w:val="0"/>
          <w:numId w:val="3"/>
        </w:numPr>
      </w:pPr>
      <w:hyperlink w:anchor="variable-screening">
        <w:r>
          <w:rPr>
            <w:rStyle w:val="Hyperlink"/>
          </w:rPr>
          <w:t>Variable Screening</w:t>
        </w:r>
      </w:hyperlink>
    </w:p>
    <w:p w14:paraId="19AA6F9A" w14:textId="77777777" w:rsidR="005D5A7B" w:rsidRDefault="00B07154">
      <w:pPr>
        <w:pStyle w:val="Compact"/>
        <w:numPr>
          <w:ilvl w:val="0"/>
          <w:numId w:val="3"/>
        </w:numPr>
      </w:pPr>
      <w:hyperlink w:anchor="model-selection">
        <w:r>
          <w:rPr>
            <w:rStyle w:val="Hyperlink"/>
          </w:rPr>
          <w:t>Model Selection</w:t>
        </w:r>
      </w:hyperlink>
    </w:p>
    <w:p w14:paraId="3A88194C" w14:textId="77777777" w:rsidR="005D5A7B" w:rsidRDefault="00B07154">
      <w:pPr>
        <w:pStyle w:val="Compact"/>
        <w:numPr>
          <w:ilvl w:val="0"/>
          <w:numId w:val="3"/>
        </w:numPr>
      </w:pPr>
      <w:hyperlink w:anchor="serial-correlation">
        <w:r>
          <w:rPr>
            <w:rStyle w:val="Hyperlink"/>
          </w:rPr>
          <w:t>Serial Correlation</w:t>
        </w:r>
      </w:hyperlink>
    </w:p>
    <w:p w14:paraId="123F54D9" w14:textId="77777777" w:rsidR="005D5A7B" w:rsidRDefault="00B07154">
      <w:pPr>
        <w:pStyle w:val="Compact"/>
        <w:numPr>
          <w:ilvl w:val="0"/>
          <w:numId w:val="3"/>
        </w:numPr>
      </w:pPr>
      <w:hyperlink w:anchor="conclusion">
        <w:r>
          <w:rPr>
            <w:rStyle w:val="Hyperlink"/>
          </w:rPr>
          <w:t>Conclusion</w:t>
        </w:r>
      </w:hyperlink>
    </w:p>
    <w:p w14:paraId="22A6D350" w14:textId="77777777" w:rsidR="005D5A7B" w:rsidRDefault="00B07154">
      <w:pPr>
        <w:pStyle w:val="Compact"/>
        <w:numPr>
          <w:ilvl w:val="0"/>
          <w:numId w:val="3"/>
        </w:numPr>
      </w:pPr>
      <w:hyperlink w:anchor="appendix">
        <w:r>
          <w:rPr>
            <w:rStyle w:val="Hyperlink"/>
          </w:rPr>
          <w:t>Appendix</w:t>
        </w:r>
      </w:hyperlink>
    </w:p>
    <w:p w14:paraId="75056CAA" w14:textId="77777777" w:rsidR="005D5A7B" w:rsidRDefault="00B07154">
      <w:pPr>
        <w:pStyle w:val="Heading1"/>
      </w:pPr>
      <w:bookmarkStart w:id="5" w:name="team-members"/>
      <w:bookmarkEnd w:id="5"/>
      <w:r>
        <w:lastRenderedPageBreak/>
        <w:t>Team Members</w:t>
      </w:r>
    </w:p>
    <w:p w14:paraId="6C26B655" w14:textId="77777777" w:rsidR="005D5A7B" w:rsidRDefault="00B07154">
      <w:pPr>
        <w:pStyle w:val="Compact"/>
        <w:numPr>
          <w:ilvl w:val="0"/>
          <w:numId w:val="4"/>
        </w:numPr>
      </w:pPr>
      <w:hyperlink r:id="rId9">
        <w:r>
          <w:rPr>
            <w:rStyle w:val="Hyperlink"/>
          </w:rPr>
          <w:t>Jostein Barry-Straume</w:t>
        </w:r>
      </w:hyperlink>
    </w:p>
    <w:p w14:paraId="242DCF65" w14:textId="77777777" w:rsidR="005D5A7B" w:rsidRDefault="00B07154">
      <w:pPr>
        <w:pStyle w:val="Compact"/>
        <w:numPr>
          <w:ilvl w:val="0"/>
          <w:numId w:val="4"/>
        </w:numPr>
      </w:pPr>
      <w:hyperlink r:id="rId10">
        <w:r>
          <w:rPr>
            <w:rStyle w:val="Hyperlink"/>
          </w:rPr>
          <w:t>Laura Ludwig</w:t>
        </w:r>
      </w:hyperlink>
    </w:p>
    <w:p w14:paraId="0C7A1A8E" w14:textId="77777777" w:rsidR="005D5A7B" w:rsidRDefault="00B07154">
      <w:pPr>
        <w:pStyle w:val="Compact"/>
        <w:numPr>
          <w:ilvl w:val="0"/>
          <w:numId w:val="4"/>
        </w:numPr>
      </w:pPr>
      <w:hyperlink r:id="rId11">
        <w:r>
          <w:rPr>
            <w:rStyle w:val="Hyperlink"/>
          </w:rPr>
          <w:t>David Tran</w:t>
        </w:r>
      </w:hyperlink>
    </w:p>
    <w:p w14:paraId="43596A4A" w14:textId="77777777" w:rsidR="005D5A7B" w:rsidRDefault="00B07154">
      <w:pPr>
        <w:pStyle w:val="Heading1"/>
      </w:pPr>
      <w:bookmarkStart w:id="6" w:name="introduction"/>
      <w:bookmarkEnd w:id="6"/>
      <w:r>
        <w:t>Introduction</w:t>
      </w:r>
    </w:p>
    <w:p w14:paraId="584F7545" w14:textId="77777777" w:rsidR="005D5A7B" w:rsidRDefault="00B07154">
      <w:pPr>
        <w:pStyle w:val="BlockText"/>
      </w:pPr>
      <w:r>
        <w:t>Cryptocurrency is a digit currency and acts as a medium for exchanges/transactions. Cryptocurrencies are decentralized, which means it is not processed by any banking system and goes straight to the consumers. The transactions are posted on an online ledge</w:t>
      </w:r>
      <w:r>
        <w:t>r for transparency. Users’ identities are protected through an encryption key, which is a feature that Bitcoin has. Bitcoin is one of the popular choices of cryptocurrency. Since its introduction into the market in 2009, it has drastically increased and de</w:t>
      </w:r>
      <w:r>
        <w:t>creased in value. The analysis below will offer insights on the characteristics of the cryptocurrency and its projected value and trend.</w:t>
      </w:r>
    </w:p>
    <w:p w14:paraId="7B52B07A" w14:textId="77777777" w:rsidR="005D5A7B" w:rsidRDefault="00B07154">
      <w:pPr>
        <w:pStyle w:val="Heading1"/>
      </w:pPr>
      <w:bookmarkStart w:id="7" w:name="problem-statement"/>
      <w:bookmarkEnd w:id="7"/>
      <w:r>
        <w:t>Problem Statement</w:t>
      </w:r>
    </w:p>
    <w:p w14:paraId="2E494569" w14:textId="77777777" w:rsidR="005D5A7B" w:rsidRDefault="00B07154">
      <w:pPr>
        <w:pStyle w:val="BlockText"/>
      </w:pPr>
      <w:r>
        <w:t>Develop a time series model based on an observed set of explanatory variables that can be utilized to</w:t>
      </w:r>
      <w:r>
        <w:t xml:space="preserve"> predict future price of Bitcoin.</w:t>
      </w:r>
    </w:p>
    <w:p w14:paraId="4BF8A82F" w14:textId="77777777" w:rsidR="005D5A7B" w:rsidRDefault="00B07154">
      <w:pPr>
        <w:pStyle w:val="Heading1"/>
      </w:pPr>
      <w:bookmarkStart w:id="8" w:name="constraints-and-limitations"/>
      <w:bookmarkEnd w:id="8"/>
      <w:r>
        <w:t>Constraints and Limitations</w:t>
      </w:r>
    </w:p>
    <w:p w14:paraId="1D58E127" w14:textId="77777777" w:rsidR="005D5A7B" w:rsidRDefault="00B07154">
      <w:pPr>
        <w:pStyle w:val="BlockText"/>
      </w:pPr>
      <w:r>
        <w:t>Add text here</w:t>
      </w:r>
    </w:p>
    <w:p w14:paraId="75C252FB" w14:textId="77777777" w:rsidR="005D5A7B" w:rsidRDefault="00B07154">
      <w:pPr>
        <w:pStyle w:val="Heading1"/>
      </w:pPr>
      <w:bookmarkStart w:id="9" w:name="data-set-description"/>
      <w:bookmarkEnd w:id="9"/>
      <w:r>
        <w:t>Data Set Description</w:t>
      </w:r>
    </w:p>
    <w:p w14:paraId="3AF661C4" w14:textId="77777777" w:rsidR="005D5A7B" w:rsidRDefault="00B07154">
      <w:pPr>
        <w:pStyle w:val="BlockText"/>
      </w:pPr>
      <w:r>
        <w:t>Add data set description here</w:t>
      </w:r>
    </w:p>
    <w:tbl>
      <w:tblPr>
        <w:tblW w:w="0" w:type="pct"/>
        <w:tblLook w:val="07E0" w:firstRow="1" w:lastRow="1" w:firstColumn="1" w:lastColumn="1" w:noHBand="1" w:noVBand="1"/>
      </w:tblPr>
      <w:tblGrid>
        <w:gridCol w:w="1391"/>
        <w:gridCol w:w="1642"/>
        <w:gridCol w:w="1205"/>
      </w:tblGrid>
      <w:tr w:rsidR="005D5A7B" w14:paraId="5BD872D9" w14:textId="77777777">
        <w:tc>
          <w:tcPr>
            <w:tcW w:w="0" w:type="auto"/>
            <w:tcBorders>
              <w:bottom w:val="single" w:sz="0" w:space="0" w:color="auto"/>
            </w:tcBorders>
            <w:vAlign w:val="bottom"/>
          </w:tcPr>
          <w:p w14:paraId="19117C57" w14:textId="77777777" w:rsidR="005D5A7B" w:rsidRDefault="00B07154">
            <w:pPr>
              <w:pStyle w:val="Compact"/>
              <w:jc w:val="center"/>
            </w:pPr>
            <w:r>
              <w:t>Variable</w:t>
            </w:r>
          </w:p>
        </w:tc>
        <w:tc>
          <w:tcPr>
            <w:tcW w:w="0" w:type="auto"/>
            <w:tcBorders>
              <w:bottom w:val="single" w:sz="0" w:space="0" w:color="auto"/>
            </w:tcBorders>
            <w:vAlign w:val="bottom"/>
          </w:tcPr>
          <w:p w14:paraId="4EDBCACE" w14:textId="77777777" w:rsidR="005D5A7B" w:rsidRDefault="00B07154">
            <w:pPr>
              <w:pStyle w:val="Compact"/>
              <w:jc w:val="center"/>
            </w:pPr>
            <w:r>
              <w:t>Variable Type</w:t>
            </w:r>
          </w:p>
        </w:tc>
        <w:tc>
          <w:tcPr>
            <w:tcW w:w="0" w:type="auto"/>
            <w:tcBorders>
              <w:bottom w:val="single" w:sz="0" w:space="0" w:color="auto"/>
            </w:tcBorders>
            <w:vAlign w:val="bottom"/>
          </w:tcPr>
          <w:p w14:paraId="61001953" w14:textId="77777777" w:rsidR="005D5A7B" w:rsidRDefault="00B07154">
            <w:pPr>
              <w:pStyle w:val="Compact"/>
              <w:jc w:val="center"/>
            </w:pPr>
            <w:r>
              <w:t>Summary</w:t>
            </w:r>
          </w:p>
        </w:tc>
      </w:tr>
      <w:tr w:rsidR="005D5A7B" w14:paraId="3570FEDA" w14:textId="77777777">
        <w:tc>
          <w:tcPr>
            <w:tcW w:w="0" w:type="auto"/>
          </w:tcPr>
          <w:p w14:paraId="19BAC5AD" w14:textId="77777777" w:rsidR="005D5A7B" w:rsidRDefault="00B07154">
            <w:pPr>
              <w:pStyle w:val="Compact"/>
              <w:jc w:val="center"/>
            </w:pPr>
            <w:r>
              <w:t>Date</w:t>
            </w:r>
          </w:p>
        </w:tc>
        <w:tc>
          <w:tcPr>
            <w:tcW w:w="0" w:type="auto"/>
          </w:tcPr>
          <w:p w14:paraId="2D3E4555" w14:textId="77777777" w:rsidR="005D5A7B" w:rsidRDefault="005D5A7B"/>
        </w:tc>
        <w:tc>
          <w:tcPr>
            <w:tcW w:w="0" w:type="auto"/>
          </w:tcPr>
          <w:p w14:paraId="48F68C4B" w14:textId="77777777" w:rsidR="005D5A7B" w:rsidRDefault="005D5A7B"/>
        </w:tc>
      </w:tr>
      <w:tr w:rsidR="005D5A7B" w14:paraId="41BCB297" w14:textId="77777777">
        <w:tc>
          <w:tcPr>
            <w:tcW w:w="0" w:type="auto"/>
          </w:tcPr>
          <w:p w14:paraId="4AEDB05C" w14:textId="77777777" w:rsidR="005D5A7B" w:rsidRDefault="00B07154">
            <w:pPr>
              <w:pStyle w:val="Compact"/>
              <w:jc w:val="center"/>
            </w:pPr>
            <w:r>
              <w:t>Open</w:t>
            </w:r>
          </w:p>
        </w:tc>
        <w:tc>
          <w:tcPr>
            <w:tcW w:w="0" w:type="auto"/>
          </w:tcPr>
          <w:p w14:paraId="1B9397FC" w14:textId="77777777" w:rsidR="005D5A7B" w:rsidRDefault="005D5A7B"/>
        </w:tc>
        <w:tc>
          <w:tcPr>
            <w:tcW w:w="0" w:type="auto"/>
          </w:tcPr>
          <w:p w14:paraId="083A5ADE" w14:textId="77777777" w:rsidR="005D5A7B" w:rsidRDefault="005D5A7B"/>
        </w:tc>
      </w:tr>
      <w:tr w:rsidR="005D5A7B" w14:paraId="74D2E355" w14:textId="77777777">
        <w:tc>
          <w:tcPr>
            <w:tcW w:w="0" w:type="auto"/>
          </w:tcPr>
          <w:p w14:paraId="7F1C30AE" w14:textId="77777777" w:rsidR="005D5A7B" w:rsidRDefault="00B07154">
            <w:pPr>
              <w:pStyle w:val="Compact"/>
              <w:jc w:val="center"/>
            </w:pPr>
            <w:r>
              <w:t>High</w:t>
            </w:r>
          </w:p>
        </w:tc>
        <w:tc>
          <w:tcPr>
            <w:tcW w:w="0" w:type="auto"/>
          </w:tcPr>
          <w:p w14:paraId="77847DA4" w14:textId="77777777" w:rsidR="005D5A7B" w:rsidRDefault="005D5A7B"/>
        </w:tc>
        <w:tc>
          <w:tcPr>
            <w:tcW w:w="0" w:type="auto"/>
          </w:tcPr>
          <w:p w14:paraId="30D4F54A" w14:textId="77777777" w:rsidR="005D5A7B" w:rsidRDefault="005D5A7B"/>
        </w:tc>
      </w:tr>
      <w:tr w:rsidR="005D5A7B" w14:paraId="2F5862AB" w14:textId="77777777">
        <w:tc>
          <w:tcPr>
            <w:tcW w:w="0" w:type="auto"/>
          </w:tcPr>
          <w:p w14:paraId="596830B5" w14:textId="77777777" w:rsidR="005D5A7B" w:rsidRDefault="00B07154">
            <w:pPr>
              <w:pStyle w:val="Compact"/>
              <w:jc w:val="center"/>
            </w:pPr>
            <w:r>
              <w:t>Low</w:t>
            </w:r>
          </w:p>
        </w:tc>
        <w:tc>
          <w:tcPr>
            <w:tcW w:w="0" w:type="auto"/>
          </w:tcPr>
          <w:p w14:paraId="0D218146" w14:textId="77777777" w:rsidR="005D5A7B" w:rsidRDefault="005D5A7B"/>
        </w:tc>
        <w:tc>
          <w:tcPr>
            <w:tcW w:w="0" w:type="auto"/>
          </w:tcPr>
          <w:p w14:paraId="59691506" w14:textId="77777777" w:rsidR="005D5A7B" w:rsidRDefault="005D5A7B"/>
        </w:tc>
      </w:tr>
      <w:tr w:rsidR="005D5A7B" w14:paraId="0379E8C6" w14:textId="77777777">
        <w:tc>
          <w:tcPr>
            <w:tcW w:w="0" w:type="auto"/>
          </w:tcPr>
          <w:p w14:paraId="6CCE0BA4" w14:textId="77777777" w:rsidR="005D5A7B" w:rsidRDefault="00B07154">
            <w:pPr>
              <w:pStyle w:val="Compact"/>
              <w:jc w:val="center"/>
            </w:pPr>
            <w:r>
              <w:t>Close</w:t>
            </w:r>
          </w:p>
        </w:tc>
        <w:tc>
          <w:tcPr>
            <w:tcW w:w="0" w:type="auto"/>
          </w:tcPr>
          <w:p w14:paraId="37A18465" w14:textId="77777777" w:rsidR="005D5A7B" w:rsidRDefault="005D5A7B"/>
        </w:tc>
        <w:tc>
          <w:tcPr>
            <w:tcW w:w="0" w:type="auto"/>
          </w:tcPr>
          <w:p w14:paraId="4A60ED3C" w14:textId="77777777" w:rsidR="005D5A7B" w:rsidRDefault="005D5A7B"/>
        </w:tc>
      </w:tr>
      <w:tr w:rsidR="005D5A7B" w14:paraId="7C9B0306" w14:textId="77777777">
        <w:tc>
          <w:tcPr>
            <w:tcW w:w="0" w:type="auto"/>
          </w:tcPr>
          <w:p w14:paraId="76E39C76" w14:textId="77777777" w:rsidR="005D5A7B" w:rsidRDefault="00B07154">
            <w:pPr>
              <w:pStyle w:val="Compact"/>
              <w:jc w:val="center"/>
            </w:pPr>
            <w:r>
              <w:t>Volume</w:t>
            </w:r>
          </w:p>
        </w:tc>
        <w:tc>
          <w:tcPr>
            <w:tcW w:w="0" w:type="auto"/>
          </w:tcPr>
          <w:p w14:paraId="14F66556" w14:textId="77777777" w:rsidR="005D5A7B" w:rsidRDefault="005D5A7B"/>
        </w:tc>
        <w:tc>
          <w:tcPr>
            <w:tcW w:w="0" w:type="auto"/>
          </w:tcPr>
          <w:p w14:paraId="4B9A617E" w14:textId="77777777" w:rsidR="005D5A7B" w:rsidRDefault="005D5A7B"/>
        </w:tc>
      </w:tr>
      <w:tr w:rsidR="005D5A7B" w14:paraId="569BCC0E" w14:textId="77777777">
        <w:tc>
          <w:tcPr>
            <w:tcW w:w="0" w:type="auto"/>
          </w:tcPr>
          <w:p w14:paraId="61CFFEBB" w14:textId="77777777" w:rsidR="005D5A7B" w:rsidRDefault="00B07154">
            <w:pPr>
              <w:pStyle w:val="Compact"/>
              <w:jc w:val="center"/>
            </w:pPr>
            <w:r>
              <w:t>Market Cap</w:t>
            </w:r>
          </w:p>
        </w:tc>
        <w:tc>
          <w:tcPr>
            <w:tcW w:w="0" w:type="auto"/>
          </w:tcPr>
          <w:p w14:paraId="036C2806" w14:textId="77777777" w:rsidR="005D5A7B" w:rsidRDefault="005D5A7B"/>
        </w:tc>
        <w:tc>
          <w:tcPr>
            <w:tcW w:w="0" w:type="auto"/>
          </w:tcPr>
          <w:p w14:paraId="67482AB8" w14:textId="77777777" w:rsidR="005D5A7B" w:rsidRDefault="005D5A7B"/>
        </w:tc>
      </w:tr>
      <w:tr w:rsidR="005D5A7B" w14:paraId="34601D37" w14:textId="77777777">
        <w:tc>
          <w:tcPr>
            <w:tcW w:w="0" w:type="auto"/>
          </w:tcPr>
          <w:p w14:paraId="31F00E8D" w14:textId="77777777" w:rsidR="005D5A7B" w:rsidRDefault="00B07154">
            <w:pPr>
              <w:pStyle w:val="Compact"/>
              <w:jc w:val="center"/>
            </w:pPr>
            <w:r>
              <w:t>Time</w:t>
            </w:r>
          </w:p>
        </w:tc>
        <w:tc>
          <w:tcPr>
            <w:tcW w:w="0" w:type="auto"/>
          </w:tcPr>
          <w:p w14:paraId="616B0C6A" w14:textId="77777777" w:rsidR="005D5A7B" w:rsidRDefault="005D5A7B"/>
        </w:tc>
        <w:tc>
          <w:tcPr>
            <w:tcW w:w="0" w:type="auto"/>
          </w:tcPr>
          <w:p w14:paraId="62C82C80" w14:textId="77777777" w:rsidR="005D5A7B" w:rsidRDefault="005D5A7B"/>
        </w:tc>
      </w:tr>
    </w:tbl>
    <w:p w14:paraId="664DA457" w14:textId="77777777" w:rsidR="005D5A7B" w:rsidRDefault="00B07154">
      <w:pPr>
        <w:pStyle w:val="BlockText"/>
      </w:pPr>
      <w:r>
        <w:t>Snapshot of the data set</w:t>
      </w:r>
    </w:p>
    <w:p w14:paraId="4BA683E2" w14:textId="77777777" w:rsidR="005D5A7B" w:rsidRDefault="00B07154">
      <w:pPr>
        <w:pStyle w:val="SourceCode"/>
      </w:pPr>
      <w:r>
        <w:rPr>
          <w:rStyle w:val="VerbatimChar"/>
        </w:rPr>
        <w:t>## 'data.frame':    1620 obs. of  8 variables:</w:t>
      </w:r>
      <w:r>
        <w:br/>
      </w:r>
      <w:r>
        <w:rPr>
          <w:rStyle w:val="VerbatimChar"/>
        </w:rPr>
        <w:t xml:space="preserve">##  $ Date      : Factor w/ 1620 levels "Apr 01, 2014",..: 109 114 119 1069 </w:t>
      </w:r>
      <w:r>
        <w:rPr>
          <w:rStyle w:val="VerbatimChar"/>
        </w:rPr>
        <w:lastRenderedPageBreak/>
        <w:t>1074 1079 1084 1089 1094 1099 ...</w:t>
      </w:r>
      <w:r>
        <w:br/>
      </w:r>
      <w:r>
        <w:rPr>
          <w:rStyle w:val="VerbatimChar"/>
        </w:rPr>
        <w:t>##  $ Open      : num  135 134 144 139 116 ...</w:t>
      </w:r>
      <w:r>
        <w:br/>
      </w:r>
      <w:r>
        <w:rPr>
          <w:rStyle w:val="VerbatimChar"/>
        </w:rPr>
        <w:t>##  $ High      : num  136 147 147 140 126 ...</w:t>
      </w:r>
      <w:r>
        <w:br/>
      </w:r>
      <w:r>
        <w:rPr>
          <w:rStyle w:val="VerbatimChar"/>
        </w:rPr>
        <w:t>##  $</w:t>
      </w:r>
      <w:r>
        <w:rPr>
          <w:rStyle w:val="VerbatimChar"/>
        </w:rPr>
        <w:t xml:space="preserve"> Low       : num  132.1 134 134.1 107.7 92.3 ...</w:t>
      </w:r>
      <w:r>
        <w:br/>
      </w:r>
      <w:r>
        <w:rPr>
          <w:rStyle w:val="VerbatimChar"/>
        </w:rPr>
        <w:t>##  $ Close     : num  134 145 139 117 105 ...</w:t>
      </w:r>
      <w:r>
        <w:br/>
      </w:r>
      <w:r>
        <w:rPr>
          <w:rStyle w:val="VerbatimChar"/>
        </w:rPr>
        <w:t>##  $ Volume    : Factor w/ 1378 levels "-","1,002,120,000",..: 1 1 1 1 1 1 1 1 1 1 ...</w:t>
      </w:r>
      <w:r>
        <w:br/>
      </w:r>
      <w:r>
        <w:rPr>
          <w:rStyle w:val="VerbatimChar"/>
        </w:rPr>
        <w:t xml:space="preserve">##  $ Market.Cap: Factor w/ 1616 levels "1,000,070,000",..: 130 125 158 </w:t>
      </w:r>
      <w:r>
        <w:rPr>
          <w:rStyle w:val="VerbatimChar"/>
        </w:rPr>
        <w:t>142 75 37 16 64 74 62 ...</w:t>
      </w:r>
      <w:r>
        <w:br/>
      </w:r>
      <w:r>
        <w:rPr>
          <w:rStyle w:val="VerbatimChar"/>
        </w:rPr>
        <w:t>##  $ Time      : Date, format: "2013-04-28" "2013-04-29" ...</w:t>
      </w:r>
    </w:p>
    <w:p w14:paraId="4E1E4C9E" w14:textId="77777777" w:rsidR="005D5A7B" w:rsidRDefault="00B07154">
      <w:pPr>
        <w:pStyle w:val="SourceCode"/>
      </w:pPr>
      <w:r>
        <w:rPr>
          <w:rStyle w:val="VerbatimChar"/>
        </w:rPr>
        <w:t>## [1] 1620    8</w:t>
      </w:r>
    </w:p>
    <w:p w14:paraId="7B6E293A" w14:textId="77777777" w:rsidR="005D5A7B" w:rsidRDefault="00B07154">
      <w:pPr>
        <w:pStyle w:val="SourceCode"/>
      </w:pPr>
      <w:r>
        <w:rPr>
          <w:rStyle w:val="VerbatimChar"/>
        </w:rPr>
        <w:t>##              Date   Open   High    Low  Close Volume    Market.Cap</w:t>
      </w:r>
      <w:r>
        <w:br/>
      </w:r>
      <w:r>
        <w:rPr>
          <w:rStyle w:val="VerbatimChar"/>
        </w:rPr>
        <w:t>## 1620 Apr 28, 2013 135.30 135.98 132.10 134.21      - 1,500,520,000</w:t>
      </w:r>
      <w:r>
        <w:br/>
      </w:r>
      <w:r>
        <w:rPr>
          <w:rStyle w:val="VerbatimChar"/>
        </w:rPr>
        <w:t>## 1619 Apr</w:t>
      </w:r>
      <w:r>
        <w:rPr>
          <w:rStyle w:val="VerbatimChar"/>
        </w:rPr>
        <w:t xml:space="preserve"> 29, 2013 134.44 147.49 134.00 144.54      - 1,491,160,000</w:t>
      </w:r>
      <w:r>
        <w:br/>
      </w:r>
      <w:r>
        <w:rPr>
          <w:rStyle w:val="VerbatimChar"/>
        </w:rPr>
        <w:t>## 1618 Apr 30, 2013 144.00 146.93 134.05 139.00      - 1,597,780,000</w:t>
      </w:r>
      <w:r>
        <w:br/>
      </w:r>
      <w:r>
        <w:rPr>
          <w:rStyle w:val="VerbatimChar"/>
        </w:rPr>
        <w:t>## 1617 May 01, 2013 139.00 139.89 107.72 116.99      - 1,542,820,000</w:t>
      </w:r>
      <w:r>
        <w:br/>
      </w:r>
      <w:r>
        <w:rPr>
          <w:rStyle w:val="VerbatimChar"/>
        </w:rPr>
        <w:t>## 1616 May 02, 2013 116.38 125.60  92.28 105.21      - 1</w:t>
      </w:r>
      <w:r>
        <w:rPr>
          <w:rStyle w:val="VerbatimChar"/>
        </w:rPr>
        <w:t>,292,190,000</w:t>
      </w:r>
      <w:r>
        <w:br/>
      </w:r>
      <w:r>
        <w:rPr>
          <w:rStyle w:val="VerbatimChar"/>
        </w:rPr>
        <w:t>## 1615 May 03, 2013 106.25 108.13  79.10  97.75      - 1,180,070,000</w:t>
      </w:r>
      <w:r>
        <w:br/>
      </w:r>
      <w:r>
        <w:rPr>
          <w:rStyle w:val="VerbatimChar"/>
        </w:rPr>
        <w:t>##            Time</w:t>
      </w:r>
      <w:r>
        <w:br/>
      </w:r>
      <w:r>
        <w:rPr>
          <w:rStyle w:val="VerbatimChar"/>
        </w:rPr>
        <w:t>## 1620 2013-04-28</w:t>
      </w:r>
      <w:r>
        <w:br/>
      </w:r>
      <w:r>
        <w:rPr>
          <w:rStyle w:val="VerbatimChar"/>
        </w:rPr>
        <w:t>## 1619 2013-04-29</w:t>
      </w:r>
      <w:r>
        <w:br/>
      </w:r>
      <w:r>
        <w:rPr>
          <w:rStyle w:val="VerbatimChar"/>
        </w:rPr>
        <w:t>## 1618 2013-04-30</w:t>
      </w:r>
      <w:r>
        <w:br/>
      </w:r>
      <w:r>
        <w:rPr>
          <w:rStyle w:val="VerbatimChar"/>
        </w:rPr>
        <w:t>## 1617 2013-05-01</w:t>
      </w:r>
      <w:r>
        <w:br/>
      </w:r>
      <w:r>
        <w:rPr>
          <w:rStyle w:val="VerbatimChar"/>
        </w:rPr>
        <w:t>## 1616 2013-05-02</w:t>
      </w:r>
      <w:r>
        <w:br/>
      </w:r>
      <w:r>
        <w:rPr>
          <w:rStyle w:val="VerbatimChar"/>
        </w:rPr>
        <w:t>## 1615 2013-05-03</w:t>
      </w:r>
    </w:p>
    <w:p w14:paraId="4C30A27C" w14:textId="77777777" w:rsidR="005D5A7B" w:rsidRDefault="00B07154">
      <w:pPr>
        <w:pStyle w:val="BlockText"/>
      </w:pPr>
      <w:r>
        <w:t>The above output shows the structure, dimension, and head of the data set. There are 1,630 observations with 8 explanatory variables.</w:t>
      </w:r>
    </w:p>
    <w:p w14:paraId="00D6582D" w14:textId="77777777" w:rsidR="005D5A7B" w:rsidRDefault="00B07154">
      <w:pPr>
        <w:pStyle w:val="BlockText"/>
      </w:pPr>
      <w:r>
        <w:t>Summary statistics of daily closing price of bitcoin:</w:t>
      </w:r>
    </w:p>
    <w:p w14:paraId="3A0163C1" w14:textId="77777777" w:rsidR="005D5A7B" w:rsidRDefault="00B07154">
      <w:pPr>
        <w:pStyle w:val="SourceCode"/>
      </w:pPr>
      <w:r>
        <w:rPr>
          <w:rStyle w:val="VerbatimChar"/>
        </w:rPr>
        <w:t xml:space="preserve">##    Min. 1st Qu.  Median    Mean 3rd Qu.    Max. </w:t>
      </w:r>
      <w:r>
        <w:br/>
      </w:r>
      <w:r>
        <w:rPr>
          <w:rStyle w:val="VerbatimChar"/>
        </w:rPr>
        <w:t>##   68.43  261.</w:t>
      </w:r>
      <w:r>
        <w:rPr>
          <w:rStyle w:val="VerbatimChar"/>
        </w:rPr>
        <w:t>41  448.19  718.80  705.28 4892.01</w:t>
      </w:r>
    </w:p>
    <w:p w14:paraId="625CBFCD" w14:textId="77777777" w:rsidR="005D5A7B" w:rsidRDefault="00B07154">
      <w:pPr>
        <w:pStyle w:val="Heading1"/>
      </w:pPr>
      <w:bookmarkStart w:id="10" w:name="exploratory-data-analysis"/>
      <w:bookmarkEnd w:id="10"/>
      <w:r>
        <w:lastRenderedPageBreak/>
        <w:t>Exploratory Data Analysis</w:t>
      </w:r>
    </w:p>
    <w:p w14:paraId="1B36F4DD" w14:textId="77777777" w:rsidR="005D5A7B" w:rsidRDefault="00B07154">
      <w:pPr>
        <w:pStyle w:val="FirstParagraph"/>
      </w:pPr>
      <w:r>
        <w:rPr>
          <w:noProof/>
        </w:rPr>
        <w:drawing>
          <wp:inline distT="0" distB="0" distL="0" distR="0" wp14:anchorId="28B977C7" wp14:editId="6E34C57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65C9083" w14:textId="77777777" w:rsidR="005D5A7B" w:rsidRDefault="00B07154">
      <w:pPr>
        <w:pStyle w:val="BlockText"/>
      </w:pPr>
      <w:r>
        <w:t>The above plot reflects the daily closing price of bitcoin from to April 28th, 2013 to October 3rd, 2017. Although there appears to be no pattern in the change of the closing price, a general i</w:t>
      </w:r>
      <w:r>
        <w:t>ncrease in price over time is apparent. Increasing variance over time necessitates transformation of the original data.</w:t>
      </w:r>
    </w:p>
    <w:p w14:paraId="4820BD58" w14:textId="77777777" w:rsidR="005D5A7B" w:rsidRDefault="00B07154">
      <w:pPr>
        <w:pStyle w:val="FirstParagraph"/>
      </w:pPr>
      <w:r>
        <w:rPr>
          <w:noProof/>
        </w:rPr>
        <w:lastRenderedPageBreak/>
        <w:drawing>
          <wp:inline distT="0" distB="0" distL="0" distR="0" wp14:anchorId="79892F16" wp14:editId="1EE067BD">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B0CA4F3" w14:textId="77777777" w:rsidR="005D5A7B" w:rsidRDefault="00B07154">
      <w:pPr>
        <w:pStyle w:val="BlockText"/>
      </w:pPr>
      <w:r>
        <w:t>The above diagnostic plots confirm the need for transformation, as well as give insight into which transformation is most appropriate.</w:t>
      </w:r>
      <w:r>
        <w:t xml:space="preserve"> The histograms of both the original data and logged data are heavily right skewed, with the former to a larger degree. Additionally, the Q-Q plots for the original data and logged data venture far of the path of diagonal line. In contrast, the logged data</w:t>
      </w:r>
      <w:r>
        <w:t xml:space="preserve"> displays a normal distribution for its histogram, as well as a fairly good Q-Q plot. The tail ends of the logged Q-Q plot indicate some skewness at both ends, which the corresponding histogram supports. However, the size of our data set should ease any co</w:t>
      </w:r>
      <w:r>
        <w:t>ncern we might have. The residual diagnostic plot of the logged data reflects non-constant variance. This will be addressed by taking the first degree difference of the logged daily closing price.</w:t>
      </w:r>
    </w:p>
    <w:p w14:paraId="1F20B8CC" w14:textId="77777777" w:rsidR="005D5A7B" w:rsidRDefault="00B07154">
      <w:pPr>
        <w:pStyle w:val="FirstParagraph"/>
      </w:pPr>
      <w:r>
        <w:rPr>
          <w:noProof/>
        </w:rPr>
        <w:lastRenderedPageBreak/>
        <w:drawing>
          <wp:inline distT="0" distB="0" distL="0" distR="0" wp14:anchorId="21F8842B" wp14:editId="55F33C8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7-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55E3EA1" w14:textId="77777777" w:rsidR="005D5A7B" w:rsidRDefault="00B07154">
      <w:pPr>
        <w:pStyle w:val="BlockText"/>
      </w:pPr>
      <w:r>
        <w:t>The variance of the first difference between the original</w:t>
      </w:r>
      <w:r>
        <w:t xml:space="preserve"> and logged data are vastly different. In the original data the increasing variance as time goes one is visually clear, whereas the variance of the logged data is reasonably constant with no apparent patterns.</w:t>
      </w:r>
    </w:p>
    <w:p w14:paraId="4B957C22" w14:textId="77777777" w:rsidR="005D5A7B" w:rsidRDefault="00B07154">
      <w:pPr>
        <w:pStyle w:val="Heading1"/>
      </w:pPr>
      <w:bookmarkStart w:id="11" w:name="variable-screening"/>
      <w:bookmarkEnd w:id="11"/>
      <w:r>
        <w:lastRenderedPageBreak/>
        <w:t>Variable Screening</w:t>
      </w:r>
    </w:p>
    <w:p w14:paraId="40C7EF6E" w14:textId="77777777" w:rsidR="005D5A7B" w:rsidRDefault="00B07154">
      <w:pPr>
        <w:pStyle w:val="FirstParagraph"/>
      </w:pPr>
      <w:r>
        <w:rPr>
          <w:noProof/>
        </w:rPr>
        <w:drawing>
          <wp:inline distT="0" distB="0" distL="0" distR="0" wp14:anchorId="6F664895" wp14:editId="41FB5CC9">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8-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13928F3" w14:textId="77777777" w:rsidR="005D5A7B" w:rsidRDefault="00B07154">
      <w:pPr>
        <w:pStyle w:val="BlockText"/>
      </w:pPr>
      <w:r>
        <w:t>The above heat map correlation matrix offers limited new comprehension of the bitcoin data set, but is still helpful nonetheless. Volume of daily bitcoin trades has a weak positive correlation (R = 0.20) with logged closing price, and a moderate positive c</w:t>
      </w:r>
      <w:r>
        <w:t>orrelation (R = 0.38) with time. This suggests that as time goes on, the volume of trades increases and might have a impact on the closing price of bitcoin. Of note, the total market cap of mined bitcoins has a moderate positive correlation with logged clo</w:t>
      </w:r>
      <w:r>
        <w:t>sing prices. In other words, the total value of mined bitcoins possibly influences the closing price.</w:t>
      </w:r>
    </w:p>
    <w:p w14:paraId="18E4D1E3" w14:textId="77777777" w:rsidR="005D5A7B" w:rsidRDefault="00B07154">
      <w:pPr>
        <w:pStyle w:val="BlockText"/>
      </w:pPr>
      <w:r>
        <w:t>The original and logged closing prices have strong positive correlations with time (R = 0.61, and R = 0.71 respectively). This suggests the need to addres</w:t>
      </w:r>
      <w:r>
        <w:t>s auto correlation issues. Moreover, the following variables are 100% colinear with each other: High, Low, Open, and Close. This makes sense as all of the said variables pertain to the price of bitcoin. To reduce redundancy, only the closing price of bitco</w:t>
      </w:r>
      <w:r>
        <w:t>in will be utilized for a time series model.</w:t>
      </w:r>
    </w:p>
    <w:p w14:paraId="1D54C29D" w14:textId="77777777" w:rsidR="005D5A7B" w:rsidRDefault="00B07154">
      <w:pPr>
        <w:pStyle w:val="Heading1"/>
      </w:pPr>
      <w:bookmarkStart w:id="12" w:name="model-selection"/>
      <w:bookmarkEnd w:id="12"/>
      <w:r>
        <w:t>Model Selection</w:t>
      </w:r>
    </w:p>
    <w:p w14:paraId="57BAD002" w14:textId="77777777" w:rsidR="005D5A7B" w:rsidRDefault="00B07154">
      <w:pPr>
        <w:pStyle w:val="BlockText"/>
      </w:pPr>
      <w:r>
        <w:t>Analysis of the daily closing price of bitcoin can now be carried out with the following model:</w:t>
      </w:r>
    </w:p>
    <w:p w14:paraId="34CAC7CD" w14:textId="77777777" w:rsidR="005D5A7B" w:rsidRDefault="00B07154">
      <w:pPr>
        <w:pStyle w:val="SourceCode"/>
      </w:pPr>
      <w:r>
        <w:rPr>
          <w:rStyle w:val="VerbatimChar"/>
        </w:rPr>
        <w:t xml:space="preserve">## Series: bitcoin$Log_Close </w:t>
      </w:r>
      <w:r>
        <w:br/>
      </w:r>
      <w:r>
        <w:rPr>
          <w:rStyle w:val="VerbatimChar"/>
        </w:rPr>
        <w:t xml:space="preserve">## ARIMA(4,1,2) with drift         </w:t>
      </w:r>
      <w:r>
        <w:br/>
      </w:r>
      <w:r>
        <w:rPr>
          <w:rStyle w:val="VerbatimChar"/>
        </w:rPr>
        <w:t xml:space="preserve">## </w:t>
      </w:r>
      <w:r>
        <w:br/>
      </w:r>
      <w:r>
        <w:rPr>
          <w:rStyle w:val="VerbatimChar"/>
        </w:rPr>
        <w:t>## Coefficients:</w:t>
      </w:r>
      <w:r>
        <w:br/>
      </w:r>
      <w:r>
        <w:rPr>
          <w:rStyle w:val="VerbatimChar"/>
        </w:rPr>
        <w:t xml:space="preserve">##          </w:t>
      </w:r>
      <w:r>
        <w:rPr>
          <w:rStyle w:val="VerbatimChar"/>
        </w:rPr>
        <w:t>ar1      ar2      ar3      ar4      ma1     ma2   drift</w:t>
      </w:r>
      <w:r>
        <w:br/>
      </w:r>
      <w:r>
        <w:rPr>
          <w:rStyle w:val="VerbatimChar"/>
        </w:rPr>
        <w:t>##       0.6941  -0.9619  -0.0242  -0.0091  -0.7099  0.9456  0.0022</w:t>
      </w:r>
      <w:r>
        <w:br/>
      </w:r>
      <w:r>
        <w:rPr>
          <w:rStyle w:val="VerbatimChar"/>
        </w:rPr>
        <w:lastRenderedPageBreak/>
        <w:t>## s.e.  0.0431   0.0362   0.0309   0.0293   0.0352  0.0198  0.0010</w:t>
      </w:r>
      <w:r>
        <w:br/>
      </w:r>
      <w:r>
        <w:rPr>
          <w:rStyle w:val="VerbatimChar"/>
        </w:rPr>
        <w:t xml:space="preserve">## </w:t>
      </w:r>
      <w:r>
        <w:br/>
      </w:r>
      <w:r>
        <w:rPr>
          <w:rStyle w:val="VerbatimChar"/>
        </w:rPr>
        <w:t>## sigma^2 estimated as 0.001821:  log likelihood=2812.69</w:t>
      </w:r>
      <w:r>
        <w:br/>
      </w:r>
      <w:r>
        <w:rPr>
          <w:rStyle w:val="VerbatimChar"/>
        </w:rPr>
        <w:t>##</w:t>
      </w:r>
      <w:r>
        <w:rPr>
          <w:rStyle w:val="VerbatimChar"/>
        </w:rPr>
        <w:t xml:space="preserve"> AIC=-5609.39   AICc=-5609.3   BIC=-5566.27</w:t>
      </w:r>
      <w:r>
        <w:br/>
      </w:r>
      <w:r>
        <w:rPr>
          <w:rStyle w:val="VerbatimChar"/>
        </w:rPr>
        <w:t xml:space="preserve">## </w:t>
      </w:r>
      <w:r>
        <w:br/>
      </w:r>
      <w:r>
        <w:rPr>
          <w:rStyle w:val="VerbatimChar"/>
        </w:rPr>
        <w:t>## Training set error measures:</w:t>
      </w:r>
      <w:r>
        <w:br/>
      </w:r>
      <w:r>
        <w:rPr>
          <w:rStyle w:val="VerbatimChar"/>
        </w:rPr>
        <w:t>##                         ME       RMSE        MAE          MPE     MAPE</w:t>
      </w:r>
      <w:r>
        <w:br/>
      </w:r>
      <w:r>
        <w:rPr>
          <w:rStyle w:val="VerbatimChar"/>
        </w:rPr>
        <w:t>## Training set -1.133225e-05 0.04256813 0.02627099 -0.005240175 0.431615</w:t>
      </w:r>
      <w:r>
        <w:br/>
      </w:r>
      <w:r>
        <w:rPr>
          <w:rStyle w:val="VerbatimChar"/>
        </w:rPr>
        <w:t xml:space="preserve">##                  MASE    </w:t>
      </w:r>
      <w:r>
        <w:rPr>
          <w:rStyle w:val="VerbatimChar"/>
        </w:rPr>
        <w:t xml:space="preserve">     ACF1</w:t>
      </w:r>
      <w:r>
        <w:br/>
      </w:r>
      <w:r>
        <w:rPr>
          <w:rStyle w:val="VerbatimChar"/>
        </w:rPr>
        <w:t>## Training set 1.000085 0.0002758099</w:t>
      </w:r>
    </w:p>
    <w:p w14:paraId="625FCC9A" w14:textId="77777777" w:rsidR="005D5A7B" w:rsidRDefault="00B07154">
      <w:pPr>
        <w:pStyle w:val="FirstParagraph"/>
      </w:pPr>
      <w:r>
        <w:rPr>
          <w:noProof/>
        </w:rPr>
        <w:drawing>
          <wp:inline distT="0" distB="0" distL="0" distR="0" wp14:anchorId="63237125" wp14:editId="61B8886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9-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0391494" w14:textId="77777777" w:rsidR="005D5A7B" w:rsidRDefault="00B07154">
      <w:pPr>
        <w:pStyle w:val="Heading1"/>
      </w:pPr>
      <w:bookmarkStart w:id="13" w:name="serial-correlation"/>
      <w:bookmarkEnd w:id="13"/>
      <w:r>
        <w:lastRenderedPageBreak/>
        <w:t>Serial Correlation</w:t>
      </w:r>
    </w:p>
    <w:p w14:paraId="78D72311" w14:textId="77777777" w:rsidR="005D5A7B" w:rsidRDefault="00B07154">
      <w:pPr>
        <w:pStyle w:val="FirstParagraph"/>
      </w:pPr>
      <w:r>
        <w:rPr>
          <w:noProof/>
        </w:rPr>
        <w:drawing>
          <wp:inline distT="0" distB="0" distL="0" distR="0" wp14:anchorId="7F54FFAC" wp14:editId="7AE17526">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0-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06930F1" w14:textId="77777777" w:rsidR="005D5A7B" w:rsidRDefault="00B07154">
      <w:pPr>
        <w:pStyle w:val="BlockText"/>
      </w:pPr>
      <w:r>
        <w:t>Add serial correlation here</w:t>
      </w:r>
    </w:p>
    <w:p w14:paraId="0E8791CD" w14:textId="77777777" w:rsidR="005D5A7B" w:rsidRDefault="00B07154">
      <w:pPr>
        <w:pStyle w:val="Heading1"/>
      </w:pPr>
      <w:bookmarkStart w:id="14" w:name="conclusion"/>
      <w:bookmarkEnd w:id="14"/>
      <w:r>
        <w:t>Conclusion</w:t>
      </w:r>
    </w:p>
    <w:p w14:paraId="01F12FE1" w14:textId="77777777" w:rsidR="005D5A7B" w:rsidRDefault="00B07154">
      <w:pPr>
        <w:pStyle w:val="BlockText"/>
      </w:pPr>
      <w:r>
        <w:t>Possible take on project, combine close prices with google trends.</w:t>
      </w:r>
    </w:p>
    <w:p w14:paraId="1CC68C61" w14:textId="77777777" w:rsidR="005D5A7B" w:rsidRDefault="00B07154">
      <w:pPr>
        <w:pStyle w:val="Heading1"/>
      </w:pPr>
      <w:bookmarkStart w:id="15" w:name="appendix"/>
      <w:bookmarkEnd w:id="15"/>
      <w:r>
        <w:t>Appendix</w:t>
      </w:r>
    </w:p>
    <w:p w14:paraId="08041D37" w14:textId="77777777" w:rsidR="005D5A7B" w:rsidRDefault="00B07154">
      <w:pPr>
        <w:pStyle w:val="BlockText"/>
      </w:pPr>
      <w:r>
        <w:t>Add R code and pertinent graphs here</w:t>
      </w:r>
    </w:p>
    <w:sectPr w:rsidR="005D5A7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0D1AA46" w14:textId="77777777" w:rsidR="00B07154" w:rsidRDefault="00B07154">
      <w:pPr>
        <w:spacing w:after="0"/>
      </w:pPr>
      <w:r>
        <w:separator/>
      </w:r>
    </w:p>
  </w:endnote>
  <w:endnote w:type="continuationSeparator" w:id="0">
    <w:p w14:paraId="11B2BA2D" w14:textId="77777777" w:rsidR="00B07154" w:rsidRDefault="00B071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93D260" w14:textId="77777777" w:rsidR="00B07154" w:rsidRDefault="00B07154">
      <w:r>
        <w:separator/>
      </w:r>
    </w:p>
  </w:footnote>
  <w:footnote w:type="continuationSeparator" w:id="0">
    <w:p w14:paraId="7FFCA7F1" w14:textId="77777777" w:rsidR="00B07154" w:rsidRDefault="00B0715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A1AD5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EC24D08"/>
    <w:multiLevelType w:val="multilevel"/>
    <w:tmpl w:val="00446B0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A37C123"/>
    <w:multiLevelType w:val="multilevel"/>
    <w:tmpl w:val="71622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5D5A7B"/>
    <w:rsid w:val="00784D58"/>
    <w:rsid w:val="008D6863"/>
    <w:rsid w:val="00B07154"/>
    <w:rsid w:val="00B86B75"/>
    <w:rsid w:val="00BC48D5"/>
    <w:rsid w:val="00C36279"/>
    <w:rsid w:val="00D64BC1"/>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700513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github.com/zdtranz" TargetMode="External"/><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image" Target="media/image5.png"/><Relationship Id="rId16" Type="http://schemas.openxmlformats.org/officeDocument/2006/relationships/image" Target="media/image6.png"/><Relationship Id="rId17" Type="http://schemas.openxmlformats.org/officeDocument/2006/relationships/image" Target="media/image7.png"/><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datascience.smu.edu/" TargetMode="External"/><Relationship Id="rId8" Type="http://schemas.openxmlformats.org/officeDocument/2006/relationships/image" Target="media/image1.png"/><Relationship Id="rId9" Type="http://schemas.openxmlformats.org/officeDocument/2006/relationships/hyperlink" Target="https://github.com/josteinstraume" TargetMode="External"/><Relationship Id="rId10" Type="http://schemas.openxmlformats.org/officeDocument/2006/relationships/hyperlink" Target="https://github.com/laurajludwi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063</Words>
  <Characters>6063</Characters>
  <Application>Microsoft Macintosh Word</Application>
  <DocSecurity>0</DocSecurity>
  <Lines>50</Lines>
  <Paragraphs>14</Paragraphs>
  <ScaleCrop>false</ScaleCrop>
  <LinksUpToDate>false</LinksUpToDate>
  <CharactersWithSpaces>71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 6372 - Project 2</dc:title>
  <dc:creator>Jostein Barry-Straume; Laura Ludwig; David Tran</dc:creator>
  <cp:lastModifiedBy>Joe Barry</cp:lastModifiedBy>
  <cp:revision>2</cp:revision>
  <dcterms:created xsi:type="dcterms:W3CDTF">2017-11-02T00:17:00Z</dcterms:created>
  <dcterms:modified xsi:type="dcterms:W3CDTF">2017-11-02T00:17:00Z</dcterms:modified>
</cp:coreProperties>
</file>